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09A1747A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  <w:t>Lab</w:t>
      </w:r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857C0A">
        <w:rPr>
          <w:sz w:val="28"/>
          <w:szCs w:val="28"/>
        </w:rPr>
        <w:t>7</w:t>
      </w:r>
    </w:p>
    <w:p w14:paraId="0DC53212" w14:textId="382727B5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7BAC94FA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7C94B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6251D4C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7C92E351" w14:textId="77777777" w:rsidR="00C82206" w:rsidRDefault="00B94541" w:rsidP="00C82206">
      <w:pPr>
        <w:spacing w:before="13"/>
        <w:rPr>
          <w:rFonts w:ascii="LM Roman 10"/>
          <w:bCs/>
          <w:iCs/>
          <w:sz w:val="26"/>
          <w:szCs w:val="26"/>
        </w:rPr>
      </w:pPr>
      <w:r w:rsidRPr="00C82206">
        <w:rPr>
          <w:b/>
          <w:noProof/>
          <w:sz w:val="26"/>
          <w:szCs w:val="26"/>
          <w:u w:val="single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3328D005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46796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  <w:r w:rsidR="00C82206" w:rsidRPr="00C82206">
        <w:rPr>
          <w:rFonts w:ascii="LM Roman 10"/>
          <w:b/>
          <w:iCs/>
          <w:sz w:val="26"/>
          <w:szCs w:val="26"/>
          <w:u w:val="single"/>
        </w:rPr>
        <w:t>Note:</w:t>
      </w:r>
      <w:r w:rsidR="00C82206">
        <w:rPr>
          <w:rFonts w:ascii="LM Roman 10"/>
          <w:bCs/>
          <w:iCs/>
          <w:sz w:val="26"/>
          <w:szCs w:val="26"/>
        </w:rPr>
        <w:t xml:space="preserve"> The following modules would be required to run the programs: </w:t>
      </w:r>
    </w:p>
    <w:p w14:paraId="2F533BF5" w14:textId="2A27893F" w:rsidR="00C82206" w:rsidRPr="00C82206" w:rsidRDefault="00C82206" w:rsidP="00C82206">
      <w:pPr>
        <w:spacing w:before="13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Cs/>
          <w:iCs/>
          <w:sz w:val="26"/>
          <w:szCs w:val="26"/>
        </w:rPr>
        <w:t xml:space="preserve">pip install </w:t>
      </w:r>
      <w:r w:rsidRPr="00C82206">
        <w:rPr>
          <w:rFonts w:ascii="LM Roman 10"/>
          <w:b/>
          <w:iCs/>
          <w:sz w:val="26"/>
          <w:szCs w:val="26"/>
        </w:rPr>
        <w:t>numpy</w:t>
      </w:r>
      <w:r>
        <w:rPr>
          <w:rFonts w:ascii="LM Roman 10"/>
          <w:bCs/>
          <w:iCs/>
          <w:sz w:val="26"/>
          <w:szCs w:val="26"/>
        </w:rPr>
        <w:t xml:space="preserve">, pip install </w:t>
      </w:r>
      <w:r w:rsidRPr="00C82206">
        <w:rPr>
          <w:rFonts w:ascii="LM Roman 10"/>
          <w:b/>
          <w:iCs/>
          <w:sz w:val="26"/>
          <w:szCs w:val="26"/>
        </w:rPr>
        <w:t>matplotlib</w:t>
      </w:r>
      <w:r>
        <w:rPr>
          <w:rFonts w:ascii="LM Roman 10"/>
          <w:bCs/>
          <w:iCs/>
          <w:sz w:val="26"/>
          <w:szCs w:val="26"/>
        </w:rPr>
        <w:t>,</w:t>
      </w:r>
      <w:r w:rsidRPr="00C82206">
        <w:rPr>
          <w:rFonts w:ascii="LM Roman 10"/>
          <w:bCs/>
          <w:iCs/>
          <w:sz w:val="26"/>
          <w:szCs w:val="26"/>
        </w:rPr>
        <w:t xml:space="preserve"> </w:t>
      </w:r>
      <w:r>
        <w:rPr>
          <w:rFonts w:ascii="LM Roman 10"/>
          <w:bCs/>
          <w:iCs/>
          <w:sz w:val="26"/>
          <w:szCs w:val="26"/>
        </w:rPr>
        <w:t xml:space="preserve">pip install </w:t>
      </w:r>
      <w:r w:rsidRPr="00C82206">
        <w:rPr>
          <w:rFonts w:ascii="LM Roman 10"/>
          <w:b/>
          <w:iCs/>
          <w:sz w:val="26"/>
          <w:szCs w:val="26"/>
        </w:rPr>
        <w:t>scipy</w:t>
      </w:r>
      <w:r>
        <w:rPr>
          <w:rFonts w:ascii="LM Roman 10"/>
          <w:bCs/>
          <w:iCs/>
          <w:sz w:val="26"/>
          <w:szCs w:val="26"/>
        </w:rPr>
        <w:t xml:space="preserve">, pip install </w:t>
      </w:r>
      <w:r w:rsidRPr="00C82206">
        <w:rPr>
          <w:rFonts w:ascii="LM Roman 10"/>
          <w:b/>
          <w:iCs/>
          <w:sz w:val="26"/>
          <w:szCs w:val="26"/>
        </w:rPr>
        <w:t>prettytable</w:t>
      </w:r>
      <w:r>
        <w:rPr>
          <w:rFonts w:ascii="LM Roman 10"/>
          <w:bCs/>
          <w:iCs/>
          <w:sz w:val="26"/>
          <w:szCs w:val="26"/>
        </w:rPr>
        <w:t xml:space="preserve"> </w:t>
      </w:r>
    </w:p>
    <w:p w14:paraId="128F5CCB" w14:textId="1123AD16" w:rsidR="00801D3D" w:rsidRPr="00C82206" w:rsidRDefault="00431FA4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431FA4">
        <w:rPr>
          <w:rFonts w:ascii="Segoe UI Historic" w:hAnsi="Segoe UI Historic" w:cs="Segoe UI Historic"/>
          <w:b/>
          <w:iCs/>
          <w:sz w:val="26"/>
          <w:szCs w:val="26"/>
        </w:rPr>
        <w:t>Q1.</w:t>
      </w:r>
      <w:r w:rsidR="00801D3D">
        <w:rPr>
          <w:noProof/>
        </w:rPr>
        <w:drawing>
          <wp:anchor distT="0" distB="0" distL="114300" distR="114300" simplePos="0" relativeHeight="487590912" behindDoc="1" locked="0" layoutInCell="1" allowOverlap="1" wp14:anchorId="754F4633" wp14:editId="4E3B17EE">
            <wp:simplePos x="0" y="0"/>
            <wp:positionH relativeFrom="column">
              <wp:posOffset>5105400</wp:posOffset>
            </wp:positionH>
            <wp:positionV relativeFrom="paragraph">
              <wp:posOffset>684530</wp:posOffset>
            </wp:positionV>
            <wp:extent cx="1714500" cy="333375"/>
            <wp:effectExtent l="0" t="0" r="0" b="9525"/>
            <wp:wrapTight wrapText="bothSides">
              <wp:wrapPolygon edited="0">
                <wp:start x="0" y="0"/>
                <wp:lineTo x="0" y="20983"/>
                <wp:lineTo x="21360" y="20983"/>
                <wp:lineTo x="2136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01D3D">
        <w:rPr>
          <w:noProof/>
        </w:rPr>
        <w:drawing>
          <wp:anchor distT="0" distB="0" distL="114300" distR="114300" simplePos="0" relativeHeight="487591936" behindDoc="1" locked="0" layoutInCell="1" allowOverlap="1" wp14:anchorId="21E3550E" wp14:editId="48368E4C">
            <wp:simplePos x="0" y="0"/>
            <wp:positionH relativeFrom="margin">
              <wp:align>left</wp:align>
            </wp:positionH>
            <wp:positionV relativeFrom="paragraph">
              <wp:posOffset>598805</wp:posOffset>
            </wp:positionV>
            <wp:extent cx="5104342" cy="482600"/>
            <wp:effectExtent l="0" t="0" r="1270" b="0"/>
            <wp:wrapTight wrapText="bothSides">
              <wp:wrapPolygon edited="0">
                <wp:start x="0" y="0"/>
                <wp:lineTo x="0" y="20463"/>
                <wp:lineTo x="21525" y="20463"/>
                <wp:lineTo x="2152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" b="-1334"/>
                    <a:stretch/>
                  </pic:blipFill>
                  <pic:spPr bwMode="auto">
                    <a:xfrm>
                      <a:off x="0" y="0"/>
                      <a:ext cx="5104342" cy="48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82206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In order to estimate the value of the Call/Put Option Price, </w:t>
      </w:r>
      <w:r w:rsidR="00801D3D" w:rsidRPr="00A21D79">
        <w:rPr>
          <w:rFonts w:ascii="Segoe UI Historic" w:hAnsi="Segoe UI Historic" w:cs="Segoe UI Historic"/>
          <w:b/>
          <w:iCs/>
          <w:sz w:val="26"/>
          <w:szCs w:val="26"/>
        </w:rPr>
        <w:t>classical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801D3D" w:rsidRPr="00A21D79">
        <w:rPr>
          <w:rFonts w:ascii="Segoe UI Historic" w:hAnsi="Segoe UI Historic" w:cs="Segoe UI Historic"/>
          <w:b/>
          <w:iCs/>
          <w:sz w:val="26"/>
          <w:szCs w:val="26"/>
        </w:rPr>
        <w:t>BSM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801D3D" w:rsidRPr="00A21D79">
        <w:rPr>
          <w:rFonts w:ascii="Segoe UI Historic" w:hAnsi="Segoe UI Historic" w:cs="Segoe UI Historic"/>
          <w:b/>
          <w:iCs/>
          <w:sz w:val="26"/>
          <w:szCs w:val="26"/>
        </w:rPr>
        <w:t>framework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 was used. The formula used to calculate </w:t>
      </w:r>
      <w:r w:rsidR="00801D3D" w:rsidRPr="00A21D79">
        <w:rPr>
          <w:rFonts w:ascii="Segoe UI Historic" w:hAnsi="Segoe UI Historic" w:cs="Segoe UI Historic"/>
          <w:b/>
          <w:iCs/>
          <w:sz w:val="26"/>
          <w:szCs w:val="26"/>
        </w:rPr>
        <w:t>Call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801D3D" w:rsidRPr="00A21D79">
        <w:rPr>
          <w:rFonts w:ascii="Segoe UI Historic" w:hAnsi="Segoe UI Historic" w:cs="Segoe UI Historic"/>
          <w:b/>
          <w:iCs/>
          <w:sz w:val="26"/>
          <w:szCs w:val="26"/>
        </w:rPr>
        <w:t>option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="00801D3D" w:rsidRPr="00A21D79">
        <w:rPr>
          <w:rFonts w:ascii="Segoe UI Historic" w:hAnsi="Segoe UI Historic" w:cs="Segoe UI Historic"/>
          <w:b/>
          <w:iCs/>
          <w:sz w:val="26"/>
          <w:szCs w:val="26"/>
        </w:rPr>
        <w:t>price</w:t>
      </w:r>
      <w:r w:rsidR="00801D3D">
        <w:rPr>
          <w:rFonts w:ascii="Segoe UI Historic" w:hAnsi="Segoe UI Historic" w:cs="Segoe UI Historic"/>
          <w:bCs/>
          <w:iCs/>
          <w:sz w:val="26"/>
          <w:szCs w:val="26"/>
        </w:rPr>
        <w:t xml:space="preserve"> is as follows:</w:t>
      </w:r>
    </w:p>
    <w:p w14:paraId="603B204E" w14:textId="6731205E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699DA3D" w14:textId="35ECE44D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2960" behindDoc="1" locked="0" layoutInCell="1" allowOverlap="1" wp14:anchorId="72F30FA9" wp14:editId="5BFF3B68">
            <wp:simplePos x="0" y="0"/>
            <wp:positionH relativeFrom="margin">
              <wp:align>left</wp:align>
            </wp:positionH>
            <wp:positionV relativeFrom="paragraph">
              <wp:posOffset>474980</wp:posOffset>
            </wp:positionV>
            <wp:extent cx="4699000" cy="324658"/>
            <wp:effectExtent l="0" t="0" r="6350" b="0"/>
            <wp:wrapTight wrapText="bothSides">
              <wp:wrapPolygon edited="0">
                <wp:start x="0" y="0"/>
                <wp:lineTo x="0" y="20290"/>
                <wp:lineTo x="21542" y="20290"/>
                <wp:lineTo x="2154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0" cy="3246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F1CC03" w14:textId="3AF81725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3984" behindDoc="1" locked="0" layoutInCell="1" allowOverlap="1" wp14:anchorId="5FB93E85" wp14:editId="5A9CAB26">
            <wp:simplePos x="0" y="0"/>
            <wp:positionH relativeFrom="margin">
              <wp:align>left</wp:align>
            </wp:positionH>
            <wp:positionV relativeFrom="paragraph">
              <wp:posOffset>115570</wp:posOffset>
            </wp:positionV>
            <wp:extent cx="2506980" cy="280753"/>
            <wp:effectExtent l="0" t="0" r="7620" b="5080"/>
            <wp:wrapTight wrapText="bothSides">
              <wp:wrapPolygon edited="0">
                <wp:start x="0" y="0"/>
                <wp:lineTo x="0" y="20525"/>
                <wp:lineTo x="21502" y="20525"/>
                <wp:lineTo x="2150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6" t="2500"/>
                    <a:stretch/>
                  </pic:blipFill>
                  <pic:spPr bwMode="auto">
                    <a:xfrm>
                      <a:off x="0" y="0"/>
                      <a:ext cx="2506980" cy="280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4847CF4" w14:textId="475EC04C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904083E" w14:textId="278D485A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n, the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put</w:t>
      </w:r>
      <w:r>
        <w:rPr>
          <w:rFonts w:ascii="Segoe UI Historic" w:hAnsi="Segoe UI Historic" w:cs="Segoe UI Historic"/>
          <w:bCs/>
          <w:iCs/>
          <w:sz w:val="26"/>
          <w:szCs w:val="26"/>
        </w:rPr>
        <w:t>-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call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parity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was then employed to calculate the corresponding put option price.</w:t>
      </w:r>
    </w:p>
    <w:p w14:paraId="717F6244" w14:textId="1EF9D0A8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6032" behindDoc="1" locked="0" layoutInCell="1" allowOverlap="1" wp14:anchorId="70C67FA4" wp14:editId="41922E06">
            <wp:simplePos x="0" y="0"/>
            <wp:positionH relativeFrom="margin">
              <wp:align>left</wp:align>
            </wp:positionH>
            <wp:positionV relativeFrom="paragraph">
              <wp:posOffset>71120</wp:posOffset>
            </wp:positionV>
            <wp:extent cx="3019425" cy="333375"/>
            <wp:effectExtent l="0" t="0" r="9525" b="9525"/>
            <wp:wrapTight wrapText="bothSides">
              <wp:wrapPolygon edited="0">
                <wp:start x="0" y="0"/>
                <wp:lineTo x="0" y="20983"/>
                <wp:lineTo x="21532" y="20983"/>
                <wp:lineTo x="2153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7" t="-2941"/>
                    <a:stretch/>
                  </pic:blipFill>
                  <pic:spPr bwMode="auto">
                    <a:xfrm>
                      <a:off x="0" y="0"/>
                      <a:ext cx="3019425" cy="333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2BE54B" w14:textId="7D083F2A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21D7F0E" w14:textId="79C5392B" w:rsidR="00801D3D" w:rsidRDefault="00801D3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>The implementation of the functions (in python) is as follows:</w:t>
      </w:r>
    </w:p>
    <w:p w14:paraId="1E2F0CE7" w14:textId="0A9200BC" w:rsidR="00FA4E45" w:rsidRDefault="00FA4E45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1E32DA15" wp14:editId="7450B6D7">
            <wp:extent cx="6858000" cy="4306570"/>
            <wp:effectExtent l="19050" t="19050" r="1905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6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1A3A9" w14:textId="09D244C5" w:rsidR="00FA4E45" w:rsidRPr="00A21D79" w:rsidRDefault="00FA4E45" w:rsidP="00FD7CB3">
      <w:pPr>
        <w:spacing w:before="13"/>
        <w:jc w:val="both"/>
        <w:rPr>
          <w:rFonts w:ascii="Segoe UI Historic" w:hAnsi="Segoe UI Historic" w:cs="Segoe UI Historic"/>
          <w:b/>
          <w:iCs/>
          <w:sz w:val="26"/>
          <w:szCs w:val="26"/>
        </w:rPr>
      </w:pPr>
      <w:r w:rsidRPr="00FA4E45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2.</w:t>
      </w:r>
      <w:r w:rsidR="00A21D79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Call Op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Prices 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>(</w:t>
      </w:r>
      <w:r w:rsidR="00A21D79" w:rsidRPr="00A21D79">
        <w:rPr>
          <w:rFonts w:ascii="Segoe UI Historic" w:hAnsi="Segoe UI Historic" w:cs="Segoe UI Historic"/>
          <w:bCs/>
          <w:iCs/>
          <w:color w:val="00B050"/>
          <w:sz w:val="26"/>
          <w:szCs w:val="26"/>
        </w:rPr>
        <w:t>green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 xml:space="preserve">)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and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Put Option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Prices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 xml:space="preserve"> (</w:t>
      </w:r>
      <w:r w:rsidR="00A21D79" w:rsidRPr="00A21D79">
        <w:rPr>
          <w:rFonts w:ascii="Segoe UI Historic" w:hAnsi="Segoe UI Historic" w:cs="Segoe UI Historic"/>
          <w:bCs/>
          <w:iCs/>
          <w:color w:val="1F497D" w:themeColor="text2"/>
          <w:sz w:val="26"/>
          <w:szCs w:val="26"/>
        </w:rPr>
        <w:t>blue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>) (as a function of x alone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have been calculated for the given </w:t>
      </w:r>
      <w:r w:rsidRPr="00A21D79">
        <w:rPr>
          <w:rFonts w:ascii="Segoe UI Historic" w:hAnsi="Segoe UI Historic" w:cs="Segoe UI Historic"/>
          <w:b/>
          <w:iCs/>
          <w:sz w:val="26"/>
          <w:szCs w:val="26"/>
        </w:rPr>
        <w:t>six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different values of t</w:t>
      </w:r>
      <w:r w:rsidR="00CA18E4">
        <w:rPr>
          <w:rFonts w:ascii="Segoe UI Historic" w:hAnsi="Segoe UI Historic" w:cs="Segoe UI Historic"/>
          <w:bCs/>
          <w:iCs/>
          <w:sz w:val="26"/>
          <w:szCs w:val="26"/>
        </w:rPr>
        <w:t xml:space="preserve"> (as given in the </w:t>
      </w:r>
      <w:r w:rsidR="00330EBC">
        <w:rPr>
          <w:rFonts w:ascii="Segoe UI Historic" w:hAnsi="Segoe UI Historic" w:cs="Segoe UI Historic"/>
          <w:bCs/>
          <w:iCs/>
          <w:sz w:val="26"/>
          <w:szCs w:val="26"/>
        </w:rPr>
        <w:t>assignment</w:t>
      </w:r>
      <w:r w:rsidR="00CA18E4">
        <w:rPr>
          <w:rFonts w:ascii="Segoe UI Historic" w:hAnsi="Segoe UI Historic" w:cs="Segoe UI Historic"/>
          <w:bCs/>
          <w:iCs/>
          <w:sz w:val="26"/>
          <w:szCs w:val="26"/>
        </w:rPr>
        <w:t>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 xml:space="preserve">The Stock Price has been varied from </w:t>
      </w:r>
      <w:r w:rsidR="00A21D79" w:rsidRPr="00A21D79">
        <w:rPr>
          <w:rFonts w:ascii="Segoe UI Historic" w:hAnsi="Segoe UI Historic" w:cs="Segoe UI Historic"/>
          <w:b/>
          <w:iCs/>
          <w:sz w:val="26"/>
          <w:szCs w:val="26"/>
        </w:rPr>
        <w:t>0.1 to 2.1</w:t>
      </w:r>
      <w:r w:rsidR="00A21D79"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he plots are as follows: </w:t>
      </w:r>
    </w:p>
    <w:p w14:paraId="63643398" w14:textId="020BAEBD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01104D11" wp14:editId="5DBCACCA">
            <wp:extent cx="5239221" cy="4067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2244" cy="408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2A28" w14:textId="291394B4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0935AD6B" wp14:editId="7394B44D">
            <wp:extent cx="5438775" cy="429523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3668" cy="429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C75A9" w14:textId="43BEDE06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2F95460" wp14:editId="1DBEB90A">
            <wp:extent cx="5943600" cy="453642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2196" cy="4542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6174" w14:textId="4C646E6D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71240C88" wp14:editId="0F01A004">
            <wp:extent cx="5572125" cy="43815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358C" w14:textId="7614CF8B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176AEE73" w14:textId="5A5F23FB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65B601CA" wp14:editId="126F7EC6">
            <wp:extent cx="5486400" cy="4400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43AEA" w14:textId="433A4ECA" w:rsidR="00FA4E45" w:rsidRDefault="00FA4E45" w:rsidP="00A21D7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051177D5" wp14:editId="0A2EDF54">
            <wp:extent cx="5819775" cy="43815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832D" w14:textId="33521054" w:rsidR="00A21D79" w:rsidRDefault="00A21D79" w:rsidP="00A21D7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lastRenderedPageBreak/>
        <w:t xml:space="preserve">As expected, </w:t>
      </w:r>
      <w:r w:rsidRPr="00330EBC">
        <w:rPr>
          <w:rFonts w:ascii="Segoe UI Historic" w:hAnsi="Segoe UI Historic" w:cs="Segoe UI Historic"/>
          <w:b/>
          <w:iCs/>
          <w:sz w:val="26"/>
          <w:szCs w:val="26"/>
        </w:rPr>
        <w:t xml:space="preserve">the call option price </w:t>
      </w:r>
      <w:r w:rsidR="00CA18E4" w:rsidRPr="00330EBC">
        <w:rPr>
          <w:rFonts w:ascii="Segoe UI Historic" w:hAnsi="Segoe UI Historic" w:cs="Segoe UI Historic"/>
          <w:b/>
          <w:iCs/>
          <w:sz w:val="26"/>
          <w:szCs w:val="26"/>
        </w:rPr>
        <w:t>in</w:t>
      </w:r>
      <w:r w:rsidRPr="00330EBC">
        <w:rPr>
          <w:rFonts w:ascii="Segoe UI Historic" w:hAnsi="Segoe UI Historic" w:cs="Segoe UI Historic"/>
          <w:b/>
          <w:iCs/>
          <w:sz w:val="26"/>
          <w:szCs w:val="26"/>
        </w:rPr>
        <w:t>creases with increase in stock pric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, and </w:t>
      </w:r>
      <w:r w:rsidRPr="00330EBC">
        <w:rPr>
          <w:rFonts w:ascii="Segoe UI Historic" w:hAnsi="Segoe UI Historic" w:cs="Segoe UI Historic"/>
          <w:b/>
          <w:iCs/>
          <w:sz w:val="26"/>
          <w:szCs w:val="26"/>
        </w:rPr>
        <w:t>the put option price decreases with increase in stock price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. Now, the same information has been displayed in </w:t>
      </w:r>
      <w:r w:rsidRPr="00330EBC">
        <w:rPr>
          <w:rFonts w:ascii="Segoe UI Historic" w:hAnsi="Segoe UI Historic" w:cs="Segoe UI Historic"/>
          <w:b/>
          <w:iCs/>
          <w:sz w:val="26"/>
          <w:szCs w:val="26"/>
        </w:rPr>
        <w:t>3-D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format as follows (the edge lines have been emphasized </w:t>
      </w:r>
      <w:r w:rsidR="006E62C7">
        <w:rPr>
          <w:rFonts w:ascii="Segoe UI Historic" w:hAnsi="Segoe UI Historic" w:cs="Segoe UI Historic"/>
          <w:bCs/>
          <w:iCs/>
          <w:sz w:val="26"/>
          <w:szCs w:val="26"/>
        </w:rPr>
        <w:t xml:space="preserve">with darker </w:t>
      </w:r>
      <w:r w:rsidR="00330EBC">
        <w:rPr>
          <w:rFonts w:ascii="Segoe UI Historic" w:hAnsi="Segoe UI Historic" w:cs="Segoe UI Historic"/>
          <w:bCs/>
          <w:iCs/>
          <w:sz w:val="26"/>
          <w:szCs w:val="26"/>
        </w:rPr>
        <w:t xml:space="preserve">edge </w:t>
      </w:r>
      <w:r w:rsidR="006E62C7">
        <w:rPr>
          <w:rFonts w:ascii="Segoe UI Historic" w:hAnsi="Segoe UI Historic" w:cs="Segoe UI Historic"/>
          <w:bCs/>
          <w:iCs/>
          <w:sz w:val="26"/>
          <w:szCs w:val="26"/>
        </w:rPr>
        <w:t>colors</w:t>
      </w:r>
      <w:r>
        <w:rPr>
          <w:rFonts w:ascii="Segoe UI Historic" w:hAnsi="Segoe UI Historic" w:cs="Segoe UI Historic"/>
          <w:bCs/>
          <w:iCs/>
          <w:sz w:val="26"/>
          <w:szCs w:val="26"/>
        </w:rPr>
        <w:t>):</w:t>
      </w:r>
    </w:p>
    <w:p w14:paraId="3C5C3335" w14:textId="77777777" w:rsidR="00A21D79" w:rsidRDefault="00A21D79" w:rsidP="00A21D79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D7A7FFF" w14:textId="77777777" w:rsidR="00954111" w:rsidRDefault="00954111" w:rsidP="00954111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412DE6B4" wp14:editId="17D3777B">
            <wp:extent cx="6324600" cy="8125714"/>
            <wp:effectExtent l="19050" t="19050" r="19050" b="279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40437" cy="81460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618A9B" w14:textId="7BE0B642" w:rsidR="00954111" w:rsidRPr="00417E36" w:rsidRDefault="00954111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lastRenderedPageBreak/>
        <w:t xml:space="preserve">In both the plots taken, the </w:t>
      </w:r>
      <w:r w:rsidRPr="00954111">
        <w:rPr>
          <w:rFonts w:ascii="Segoe UI Historic" w:hAnsi="Segoe UI Historic" w:cs="Segoe UI Historic"/>
          <w:b/>
          <w:iCs/>
          <w:sz w:val="26"/>
          <w:szCs w:val="26"/>
        </w:rPr>
        <w:t>black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</w:t>
      </w:r>
      <w:r>
        <w:rPr>
          <w:rFonts w:ascii="Segoe UI Historic" w:hAnsi="Segoe UI Historic" w:cs="Segoe UI Historic"/>
          <w:b/>
          <w:iCs/>
          <w:sz w:val="26"/>
          <w:szCs w:val="26"/>
        </w:rPr>
        <w:t xml:space="preserve">X marker 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represents the points </w:t>
      </w:r>
      <w:r w:rsidRPr="00954111">
        <w:rPr>
          <w:rFonts w:ascii="Segoe UI Historic" w:hAnsi="Segoe UI Historic" w:cs="Segoe UI Historic"/>
          <w:b/>
          <w:iCs/>
          <w:sz w:val="26"/>
          <w:szCs w:val="26"/>
        </w:rPr>
        <w:t>(x, t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 that have been taken to plot the graphs.   </w:t>
      </w:r>
      <w:r w:rsidR="00FA4E45">
        <w:rPr>
          <w:rFonts w:ascii="Segoe UI Historic" w:hAnsi="Segoe UI Historic" w:cs="Segoe UI Historic"/>
          <w:bCs/>
          <w:iCs/>
          <w:sz w:val="26"/>
          <w:szCs w:val="26"/>
        </w:rPr>
        <w:br w:type="textWrapping" w:clear="all"/>
      </w:r>
      <w:r>
        <w:rPr>
          <w:noProof/>
        </w:rPr>
        <w:drawing>
          <wp:inline distT="0" distB="0" distL="0" distR="0" wp14:anchorId="602405A7" wp14:editId="16775ABD">
            <wp:extent cx="6784521" cy="8529702"/>
            <wp:effectExtent l="19050" t="19050" r="16510" b="241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34526" cy="85925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0836746" w14:textId="4CBED797" w:rsidR="00A21D79" w:rsidRPr="006E62C7" w:rsidRDefault="006E62C7" w:rsidP="00A21D79">
      <w:pPr>
        <w:spacing w:before="13"/>
        <w:rPr>
          <w:rFonts w:ascii="Segoe UI Historic" w:hAnsi="Segoe UI Historic" w:cs="Segoe UI Historic"/>
          <w:b/>
          <w:iCs/>
          <w:sz w:val="26"/>
          <w:szCs w:val="26"/>
        </w:rPr>
      </w:pPr>
      <w:r w:rsidRPr="006E62C7">
        <w:rPr>
          <w:rFonts w:ascii="Segoe UI Historic" w:hAnsi="Segoe UI Historic" w:cs="Segoe UI Historic"/>
          <w:b/>
          <w:iCs/>
          <w:sz w:val="26"/>
          <w:szCs w:val="26"/>
        </w:rPr>
        <w:lastRenderedPageBreak/>
        <w:t>Q3.</w:t>
      </w:r>
    </w:p>
    <w:p w14:paraId="37771838" w14:textId="281B6590" w:rsidR="00A21D79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Now, by using more input values of t and x, smooth 3D plots have been made. </w:t>
      </w:r>
    </w:p>
    <w:p w14:paraId="3E140BD2" w14:textId="77777777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D1B672E" w14:textId="1430F417" w:rsidR="006E62C7" w:rsidRPr="006E62C7" w:rsidRDefault="006E62C7" w:rsidP="006E62C7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3510C09E" wp14:editId="3A7CC7E1">
            <wp:extent cx="6235700" cy="8314267"/>
            <wp:effectExtent l="19050" t="19050" r="12700" b="107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42705" cy="83236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B9AE1F" w14:textId="083ADD5E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54B09A2" wp14:editId="6737D9CA">
            <wp:extent cx="6754091" cy="8915400"/>
            <wp:effectExtent l="19050" t="19050" r="2794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772679" cy="89399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2D8FC0" w14:textId="1DF0B38F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D73A02A" w14:textId="77777777" w:rsidR="00417E36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 w:rsidRPr="006E62C7">
        <w:rPr>
          <w:rFonts w:ascii="Segoe UI Historic" w:hAnsi="Segoe UI Historic" w:cs="Segoe UI Historic"/>
          <w:b/>
          <w:iCs/>
          <w:sz w:val="26"/>
          <w:szCs w:val="26"/>
        </w:rPr>
        <w:t>Q4.</w:t>
      </w:r>
      <w:r w:rsidR="00EB38B3">
        <w:rPr>
          <w:rFonts w:ascii="Segoe UI Historic" w:hAnsi="Segoe UI Historic" w:cs="Segoe UI Historic"/>
          <w:b/>
          <w:iCs/>
          <w:sz w:val="26"/>
          <w:szCs w:val="26"/>
        </w:rPr>
        <w:t xml:space="preserve"> </w:t>
      </w:r>
      <w:r>
        <w:rPr>
          <w:rFonts w:ascii="Segoe UI Historic" w:hAnsi="Segoe UI Historic" w:cs="Segoe UI Historic"/>
          <w:bCs/>
          <w:iCs/>
          <w:sz w:val="26"/>
          <w:szCs w:val="26"/>
        </w:rPr>
        <w:t>Sensitivity analysis of both the call and put option price on the basis of Model parameters (</w:t>
      </w:r>
      <w:r w:rsidRPr="00312543">
        <w:rPr>
          <w:rFonts w:ascii="Segoe UI Historic" w:hAnsi="Segoe UI Historic" w:cs="Segoe UI Historic"/>
          <w:b/>
          <w:iCs/>
          <w:sz w:val="26"/>
          <w:szCs w:val="26"/>
        </w:rPr>
        <w:t>Strike Price (K), sigma(</w:t>
      </w:r>
      <w:r w:rsidRPr="00312543">
        <w:rPr>
          <w:rFonts w:ascii="Arial" w:hAnsi="Arial" w:cs="Arial"/>
          <w:b/>
          <w:color w:val="202124"/>
          <w:shd w:val="clear" w:color="auto" w:fill="FFFFFF"/>
        </w:rPr>
        <w:t>σ</w:t>
      </w:r>
      <w:r w:rsidRPr="00312543">
        <w:rPr>
          <w:rFonts w:ascii="Segoe UI Historic" w:hAnsi="Segoe UI Historic" w:cs="Segoe UI Historic"/>
          <w:b/>
          <w:iCs/>
          <w:sz w:val="26"/>
          <w:szCs w:val="26"/>
        </w:rPr>
        <w:t>), rate (r) and Final Time (T)</w:t>
      </w: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) has been </w:t>
      </w:r>
      <w:r w:rsidR="00E61AC2">
        <w:rPr>
          <w:rFonts w:ascii="Segoe UI Historic" w:hAnsi="Segoe UI Historic" w:cs="Segoe UI Historic"/>
          <w:bCs/>
          <w:iCs/>
          <w:sz w:val="26"/>
          <w:szCs w:val="26"/>
        </w:rPr>
        <w:t xml:space="preserve">done. </w:t>
      </w:r>
    </w:p>
    <w:p w14:paraId="1D247F42" w14:textId="41B165A3" w:rsidR="006E62C7" w:rsidRDefault="00417E36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 w:rsidRPr="00417E36">
        <w:rPr>
          <w:rFonts w:ascii="Segoe UI Historic" w:hAnsi="Segoe UI Historic" w:cs="Segoe UI Historic"/>
          <w:b/>
          <w:iCs/>
          <w:sz w:val="26"/>
          <w:szCs w:val="26"/>
          <w:u w:val="single"/>
        </w:rPr>
        <w:t>Note</w:t>
      </w:r>
      <w:r>
        <w:rPr>
          <w:rFonts w:ascii="Segoe UI Historic" w:hAnsi="Segoe UI Historic" w:cs="Segoe UI Historic"/>
          <w:b/>
          <w:iCs/>
          <w:sz w:val="26"/>
          <w:szCs w:val="26"/>
        </w:rPr>
        <w:t xml:space="preserve">: </w:t>
      </w:r>
      <w:r w:rsidR="00E61AC2" w:rsidRPr="00312543">
        <w:rPr>
          <w:rFonts w:ascii="Segoe UI Historic" w:hAnsi="Segoe UI Historic" w:cs="Segoe UI Historic"/>
          <w:b/>
          <w:iCs/>
          <w:sz w:val="26"/>
          <w:szCs w:val="26"/>
        </w:rPr>
        <w:t>x</w:t>
      </w:r>
      <w:r w:rsidR="00E61AC2"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="00E61AC2" w:rsidRPr="00312543">
        <w:rPr>
          <w:rFonts w:ascii="Segoe UI Historic" w:hAnsi="Segoe UI Historic" w:cs="Segoe UI Historic"/>
          <w:b/>
          <w:iCs/>
          <w:sz w:val="26"/>
          <w:szCs w:val="26"/>
        </w:rPr>
        <w:t>t</w:t>
      </w:r>
      <w:r w:rsidR="00E61AC2">
        <w:rPr>
          <w:rFonts w:ascii="Segoe UI Historic" w:hAnsi="Segoe UI Historic" w:cs="Segoe UI Historic"/>
          <w:bCs/>
          <w:iCs/>
          <w:sz w:val="26"/>
          <w:szCs w:val="26"/>
        </w:rPr>
        <w:t xml:space="preserve"> have been fixed to </w:t>
      </w:r>
      <w:r w:rsidR="00E61AC2" w:rsidRPr="00312543">
        <w:rPr>
          <w:rFonts w:ascii="Segoe UI Historic" w:hAnsi="Segoe UI Historic" w:cs="Segoe UI Historic"/>
          <w:b/>
          <w:iCs/>
          <w:sz w:val="26"/>
          <w:szCs w:val="26"/>
        </w:rPr>
        <w:t>1</w:t>
      </w:r>
      <w:r w:rsidR="00E61AC2">
        <w:rPr>
          <w:rFonts w:ascii="Segoe UI Historic" w:hAnsi="Segoe UI Historic" w:cs="Segoe UI Historic"/>
          <w:bCs/>
          <w:iCs/>
          <w:sz w:val="26"/>
          <w:szCs w:val="26"/>
        </w:rPr>
        <w:t xml:space="preserve"> and </w:t>
      </w:r>
      <w:r w:rsidR="00E61AC2" w:rsidRPr="00312543">
        <w:rPr>
          <w:rFonts w:ascii="Segoe UI Historic" w:hAnsi="Segoe UI Historic" w:cs="Segoe UI Historic"/>
          <w:b/>
          <w:iCs/>
          <w:sz w:val="26"/>
          <w:szCs w:val="26"/>
        </w:rPr>
        <w:t>0.5</w:t>
      </w:r>
      <w:r w:rsidR="00E61AC2">
        <w:rPr>
          <w:rFonts w:ascii="Segoe UI Historic" w:hAnsi="Segoe UI Historic" w:cs="Segoe UI Historic"/>
          <w:bCs/>
          <w:iCs/>
          <w:sz w:val="26"/>
          <w:szCs w:val="26"/>
        </w:rPr>
        <w:t xml:space="preserve"> respectively</w:t>
      </w:r>
      <w:r w:rsidR="006E62C7">
        <w:rPr>
          <w:rFonts w:ascii="Segoe UI Historic" w:hAnsi="Segoe UI Historic" w:cs="Segoe UI Historic"/>
          <w:bCs/>
          <w:iCs/>
          <w:sz w:val="26"/>
          <w:szCs w:val="26"/>
        </w:rPr>
        <w:t xml:space="preserve">. </w:t>
      </w:r>
    </w:p>
    <w:p w14:paraId="6F8A9B24" w14:textId="2760E828" w:rsidR="006E62C7" w:rsidRPr="00417E36" w:rsidRDefault="00F72189" w:rsidP="00F7218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  <w:u w:val="single"/>
        </w:rPr>
      </w:pPr>
      <w:r w:rsidRPr="00417E36">
        <w:rPr>
          <w:rFonts w:ascii="Segoe UI Historic" w:hAnsi="Segoe UI Historic" w:cs="Segoe UI Historic"/>
          <w:b/>
          <w:iCs/>
          <w:sz w:val="26"/>
          <w:szCs w:val="26"/>
          <w:u w:val="single"/>
        </w:rPr>
        <w:t>2-D graphs</w:t>
      </w:r>
      <w:r w:rsidRPr="00417E36">
        <w:rPr>
          <w:rFonts w:ascii="Segoe UI Historic" w:hAnsi="Segoe UI Historic" w:cs="Segoe UI Historic"/>
          <w:bCs/>
          <w:iCs/>
          <w:sz w:val="26"/>
          <w:szCs w:val="26"/>
          <w:u w:val="single"/>
        </w:rPr>
        <w:t xml:space="preserve"> (varying one variable)</w:t>
      </w:r>
    </w:p>
    <w:p w14:paraId="4BB720F8" w14:textId="77777777" w:rsidR="00F72189" w:rsidRDefault="00F72189" w:rsidP="00F72189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3C9D76E" w14:textId="5FCB6F7E" w:rsidR="006E62C7" w:rsidRDefault="006E62C7" w:rsidP="006E62C7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27BBF965" wp14:editId="12D10BA3">
            <wp:extent cx="5518150" cy="3749040"/>
            <wp:effectExtent l="19050" t="19050" r="25400" b="228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749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81871C" w14:textId="487C335E" w:rsidR="006E62C7" w:rsidRDefault="006E62C7" w:rsidP="006E62C7">
      <w:pPr>
        <w:spacing w:before="13"/>
        <w:jc w:val="center"/>
        <w:rPr>
          <w:noProof/>
        </w:rPr>
      </w:pPr>
    </w:p>
    <w:p w14:paraId="06FA9B92" w14:textId="51A51FA8" w:rsidR="006E62C7" w:rsidRPr="006E62C7" w:rsidRDefault="006E62C7" w:rsidP="006E62C7">
      <w:pPr>
        <w:jc w:val="center"/>
        <w:rPr>
          <w:rFonts w:ascii="Segoe UI Historic" w:hAnsi="Segoe UI Historic" w:cs="Segoe UI Historic"/>
          <w:sz w:val="26"/>
          <w:szCs w:val="26"/>
        </w:rPr>
      </w:pPr>
      <w:r>
        <w:rPr>
          <w:noProof/>
        </w:rPr>
        <w:drawing>
          <wp:inline distT="0" distB="0" distL="0" distR="0" wp14:anchorId="46BC59AE" wp14:editId="5CDF7A9E">
            <wp:extent cx="5492750" cy="3744193"/>
            <wp:effectExtent l="19050" t="19050" r="12700" b="279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29523" cy="3769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8CF07" w14:textId="4AA92D70" w:rsidR="006E62C7" w:rsidRDefault="006E62C7" w:rsidP="006E62C7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AF33B43" w14:textId="77777777" w:rsidR="006E62C7" w:rsidRDefault="006E62C7" w:rsidP="006E62C7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184967F9" wp14:editId="52A44445">
            <wp:extent cx="6322483" cy="4129650"/>
            <wp:effectExtent l="19050" t="19050" r="2159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45184" cy="4144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53A4" w14:textId="4729BDBD" w:rsidR="006E62C7" w:rsidRPr="00417E36" w:rsidRDefault="006E62C7" w:rsidP="007F1C20">
      <w:pPr>
        <w:spacing w:before="13"/>
        <w:jc w:val="center"/>
        <w:rPr>
          <w:rFonts w:ascii="Segoe UI Historic" w:hAnsi="Segoe UI Historic" w:cs="Segoe UI Historic"/>
          <w:bCs/>
          <w:iCs/>
          <w:sz w:val="26"/>
          <w:szCs w:val="26"/>
          <w:u w:val="single"/>
        </w:rPr>
      </w:pPr>
      <w:r>
        <w:rPr>
          <w:noProof/>
        </w:rPr>
        <w:drawing>
          <wp:inline distT="0" distB="0" distL="0" distR="0" wp14:anchorId="7944CC44" wp14:editId="55FCEF70">
            <wp:extent cx="6339417" cy="4575906"/>
            <wp:effectExtent l="19050" t="19050" r="23495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71911" cy="45993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Segoe UI Historic" w:hAnsi="Segoe UI Historic" w:cs="Segoe UI Historic"/>
          <w:bCs/>
          <w:iCs/>
          <w:sz w:val="26"/>
          <w:szCs w:val="26"/>
        </w:rPr>
        <w:br w:type="textWrapping" w:clear="all"/>
      </w:r>
      <w:r w:rsidR="00EB38B3" w:rsidRPr="00417E36">
        <w:rPr>
          <w:rFonts w:ascii="Segoe UI Historic" w:hAnsi="Segoe UI Historic" w:cs="Segoe UI Historic"/>
          <w:b/>
          <w:iCs/>
          <w:sz w:val="26"/>
          <w:szCs w:val="26"/>
          <w:u w:val="single"/>
        </w:rPr>
        <w:lastRenderedPageBreak/>
        <w:t>3-D graphs</w:t>
      </w:r>
      <w:r w:rsidR="00EB38B3" w:rsidRPr="00417E36">
        <w:rPr>
          <w:rFonts w:ascii="Segoe UI Historic" w:hAnsi="Segoe UI Historic" w:cs="Segoe UI Historic"/>
          <w:bCs/>
          <w:iCs/>
          <w:sz w:val="26"/>
          <w:szCs w:val="26"/>
          <w:u w:val="single"/>
        </w:rPr>
        <w:t xml:space="preserve"> (varying 2 parameters)</w:t>
      </w:r>
    </w:p>
    <w:p w14:paraId="23578DD2" w14:textId="77777777" w:rsidR="00EB38B3" w:rsidRDefault="00EB38B3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tbl>
      <w:tblPr>
        <w:tblStyle w:val="GridTable2-Accent2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4536"/>
        <w:gridCol w:w="4978"/>
      </w:tblGrid>
      <w:tr w:rsidR="00D535A5" w14:paraId="09BBC1EB" w14:textId="77777777" w:rsidTr="00832B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vAlign w:val="center"/>
          </w:tcPr>
          <w:p w14:paraId="419EBBB9" w14:textId="08D9E327" w:rsidR="006E62C7" w:rsidRPr="00D535A5" w:rsidRDefault="006E62C7" w:rsidP="00417E36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</w:pPr>
            <w:r w:rsidRPr="00D535A5">
              <w:rPr>
                <w:rFonts w:ascii="Segoe UI Historic" w:hAnsi="Segoe UI Historic" w:cs="Segoe UI Historic"/>
                <w:bCs w:val="0"/>
                <w:iCs/>
                <w:sz w:val="20"/>
                <w:szCs w:val="20"/>
              </w:rPr>
              <w:t>Parameters</w:t>
            </w:r>
          </w:p>
        </w:tc>
        <w:tc>
          <w:tcPr>
            <w:tcW w:w="4536" w:type="dxa"/>
            <w:vAlign w:val="center"/>
          </w:tcPr>
          <w:p w14:paraId="019492C2" w14:textId="70F2A6BA" w:rsidR="006E62C7" w:rsidRDefault="006E62C7" w:rsidP="00417E3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Call Option Price</w:t>
            </w:r>
          </w:p>
        </w:tc>
        <w:tc>
          <w:tcPr>
            <w:tcW w:w="4978" w:type="dxa"/>
            <w:vAlign w:val="center"/>
          </w:tcPr>
          <w:p w14:paraId="3BCEDB31" w14:textId="79F87FD5" w:rsidR="006E62C7" w:rsidRDefault="006E62C7" w:rsidP="00417E36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Put Option Price</w:t>
            </w:r>
          </w:p>
        </w:tc>
      </w:tr>
      <w:tr w:rsidR="00D535A5" w14:paraId="4CE8E3E3" w14:textId="77777777" w:rsidTr="00832B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extDirection w:val="btLr"/>
            <w:vAlign w:val="center"/>
          </w:tcPr>
          <w:p w14:paraId="030B0E85" w14:textId="338DF6CD" w:rsidR="00D535A5" w:rsidRPr="00417E36" w:rsidRDefault="00D535A5" w:rsidP="00417E36">
            <w:pPr>
              <w:spacing w:before="13"/>
              <w:ind w:left="113" w:right="1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</w:t>
            </w:r>
            <w:r w:rsidR="00417E36">
              <w:rPr>
                <w:rFonts w:ascii="Segoe UI Historic" w:hAnsi="Segoe UI Historic" w:cs="Segoe UI Historic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  <w:r w:rsidR="00417E36">
              <w:rPr>
                <w:rFonts w:ascii="Segoe UI Historic" w:hAnsi="Segoe UI Historic" w:cs="Segoe UI Historic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igma</w:t>
            </w:r>
          </w:p>
        </w:tc>
        <w:tc>
          <w:tcPr>
            <w:tcW w:w="4536" w:type="dxa"/>
            <w:tcBorders>
              <w:top w:val="single" w:sz="12" w:space="0" w:color="D99594" w:themeColor="accent2" w:themeTint="99"/>
            </w:tcBorders>
            <w:vAlign w:val="center"/>
          </w:tcPr>
          <w:p w14:paraId="5A38B5FE" w14:textId="0A2E49CD" w:rsidR="006E62C7" w:rsidRDefault="00EB38B3" w:rsidP="00417E3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CD1F931" wp14:editId="074B6009">
                  <wp:extent cx="2641600" cy="2328333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4791" cy="23664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vAlign w:val="center"/>
          </w:tcPr>
          <w:p w14:paraId="4CAABB86" w14:textId="5CA0A582" w:rsidR="006E62C7" w:rsidRDefault="00EB38B3" w:rsidP="00417E3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9FA6670" wp14:editId="032323B2">
                  <wp:extent cx="2462953" cy="232791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3655" cy="2366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3A192DA5" w14:textId="77777777" w:rsidTr="00417E3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extDirection w:val="btLr"/>
            <w:vAlign w:val="center"/>
          </w:tcPr>
          <w:p w14:paraId="1D7B5DFF" w14:textId="4810C949" w:rsidR="00D535A5" w:rsidRPr="00417E36" w:rsidRDefault="00D535A5" w:rsidP="00417E36">
            <w:pPr>
              <w:spacing w:before="13"/>
              <w:ind w:left="113" w:right="1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</w:t>
            </w:r>
            <w:r w:rsidR="00417E36">
              <w:rPr>
                <w:rFonts w:ascii="Segoe UI Historic" w:hAnsi="Segoe UI Historic" w:cs="Segoe UI Historic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</w:t>
            </w:r>
            <w:r w:rsidR="00417E36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 xml:space="preserve">d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</w:t>
            </w:r>
          </w:p>
        </w:tc>
        <w:tc>
          <w:tcPr>
            <w:tcW w:w="4536" w:type="dxa"/>
            <w:vAlign w:val="center"/>
          </w:tcPr>
          <w:p w14:paraId="20D1D402" w14:textId="46C8144B" w:rsidR="006E62C7" w:rsidRDefault="00EB38B3" w:rsidP="00417E36">
            <w:pPr>
              <w:tabs>
                <w:tab w:val="left" w:pos="1173"/>
              </w:tabs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7C78B82C" wp14:editId="40C25193">
                  <wp:extent cx="2683934" cy="2633967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0932" cy="26702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vAlign w:val="center"/>
          </w:tcPr>
          <w:p w14:paraId="2CBF186F" w14:textId="7BA557DB" w:rsidR="006E62C7" w:rsidRDefault="00EB38B3" w:rsidP="00417E3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11287980" wp14:editId="53D71FB8">
                  <wp:extent cx="2565400" cy="2598978"/>
                  <wp:effectExtent l="0" t="0" r="635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966" cy="26390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7C81599F" w14:textId="77777777" w:rsidTr="00417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extDirection w:val="btLr"/>
            <w:vAlign w:val="center"/>
          </w:tcPr>
          <w:p w14:paraId="72F8EC2E" w14:textId="4A46C98F" w:rsidR="00D535A5" w:rsidRPr="00417E36" w:rsidRDefault="00D535A5" w:rsidP="00417E36">
            <w:pPr>
              <w:spacing w:before="13"/>
              <w:ind w:left="113" w:right="1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K</w:t>
            </w:r>
            <w:r w:rsidR="00417E36">
              <w:rPr>
                <w:rFonts w:ascii="Segoe UI Historic" w:hAnsi="Segoe UI Historic" w:cs="Segoe UI Historic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  <w:r w:rsidR="00417E36">
              <w:rPr>
                <w:rFonts w:ascii="Segoe UI Historic" w:hAnsi="Segoe UI Historic" w:cs="Segoe UI Historic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</w:t>
            </w:r>
          </w:p>
        </w:tc>
        <w:tc>
          <w:tcPr>
            <w:tcW w:w="4536" w:type="dxa"/>
            <w:vAlign w:val="center"/>
          </w:tcPr>
          <w:p w14:paraId="5289875D" w14:textId="2162E683" w:rsidR="00D535A5" w:rsidRDefault="00D535A5" w:rsidP="00417E3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A31E756" wp14:editId="5E6D15E3">
                  <wp:extent cx="2819400" cy="2460449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974" cy="24679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vAlign w:val="center"/>
          </w:tcPr>
          <w:p w14:paraId="011ACEEF" w14:textId="7ABAB304" w:rsidR="00D535A5" w:rsidRDefault="00D535A5" w:rsidP="00417E3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6772AAEB" wp14:editId="4AE87A97">
                  <wp:extent cx="2899723" cy="2489200"/>
                  <wp:effectExtent l="0" t="0" r="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5825" cy="2503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025E8D4C" w14:textId="77777777" w:rsidTr="00417E3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extDirection w:val="btLr"/>
            <w:vAlign w:val="center"/>
          </w:tcPr>
          <w:p w14:paraId="09582ED0" w14:textId="15BA1DBB" w:rsidR="00D535A5" w:rsidRPr="00D535A5" w:rsidRDefault="00417E36" w:rsidP="00417E36">
            <w:pPr>
              <w:spacing w:before="13"/>
              <w:ind w:left="113" w:right="1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iCs/>
                <w:sz w:val="26"/>
                <w:szCs w:val="26"/>
              </w:rPr>
              <w:lastRenderedPageBreak/>
              <w:t xml:space="preserve">r </w:t>
            </w:r>
            <w:r w:rsidR="00D535A5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 </w:t>
            </w:r>
            <w:r w:rsidR="00D535A5">
              <w:rPr>
                <w:rFonts w:ascii="Segoe UI Historic" w:hAnsi="Segoe UI Historic" w:cs="Segoe UI Historic"/>
                <w:iCs/>
                <w:sz w:val="26"/>
                <w:szCs w:val="26"/>
              </w:rPr>
              <w:t>T</w:t>
            </w:r>
          </w:p>
        </w:tc>
        <w:tc>
          <w:tcPr>
            <w:tcW w:w="4536" w:type="dxa"/>
            <w:vAlign w:val="center"/>
          </w:tcPr>
          <w:p w14:paraId="17089EEE" w14:textId="00EE1CE5" w:rsidR="00D535A5" w:rsidRDefault="00D535A5" w:rsidP="00417E3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9D73949" wp14:editId="32566AA2">
                  <wp:extent cx="2836334" cy="2222282"/>
                  <wp:effectExtent l="0" t="0" r="254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9197" cy="2240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vAlign w:val="center"/>
          </w:tcPr>
          <w:p w14:paraId="40C5E13C" w14:textId="23CAD415" w:rsidR="00D535A5" w:rsidRDefault="00D535A5" w:rsidP="00417E3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736E4C0" wp14:editId="5FC1D187">
                  <wp:extent cx="2806700" cy="225405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932" cy="2275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45190C49" w14:textId="77777777" w:rsidTr="00417E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extDirection w:val="btLr"/>
            <w:vAlign w:val="center"/>
          </w:tcPr>
          <w:p w14:paraId="005F4F91" w14:textId="2003EF81" w:rsidR="00D535A5" w:rsidRPr="00417E36" w:rsidRDefault="00417E36" w:rsidP="00417E36">
            <w:pPr>
              <w:spacing w:before="13"/>
              <w:ind w:left="113" w:right="1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r</w:t>
            </w: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 </w:t>
            </w:r>
            <w:r w:rsidR="00D535A5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  <w:r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 s</w:t>
            </w:r>
            <w:r w:rsidR="00D535A5"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igma</w:t>
            </w:r>
          </w:p>
        </w:tc>
        <w:tc>
          <w:tcPr>
            <w:tcW w:w="4536" w:type="dxa"/>
            <w:vAlign w:val="center"/>
          </w:tcPr>
          <w:p w14:paraId="637C0E92" w14:textId="5118F181" w:rsidR="00D535A5" w:rsidRDefault="00D535A5" w:rsidP="00417E3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4F5BE40" wp14:editId="15CA3F96">
                  <wp:extent cx="2804160" cy="2494877"/>
                  <wp:effectExtent l="0" t="0" r="0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0875" cy="25186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vAlign w:val="center"/>
          </w:tcPr>
          <w:p w14:paraId="2947DDE9" w14:textId="707B03CD" w:rsidR="00D535A5" w:rsidRDefault="00D535A5" w:rsidP="00417E36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3A4DD5D2" wp14:editId="6586633B">
                  <wp:extent cx="2767330" cy="2449093"/>
                  <wp:effectExtent l="19050" t="19050" r="13970" b="2794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56" cy="2478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35A5" w14:paraId="41AA9EE6" w14:textId="77777777" w:rsidTr="00417E36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  <w:textDirection w:val="btLr"/>
            <w:vAlign w:val="center"/>
          </w:tcPr>
          <w:p w14:paraId="6CF921C9" w14:textId="46255463" w:rsidR="00D535A5" w:rsidRPr="00417E36" w:rsidRDefault="00D535A5" w:rsidP="00417E36">
            <w:pPr>
              <w:spacing w:before="13"/>
              <w:ind w:left="113" w:right="113"/>
              <w:jc w:val="center"/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</w:pP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T</w:t>
            </w:r>
            <w:r w:rsidR="00417E36"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and</w:t>
            </w:r>
            <w:r w:rsidR="00417E36">
              <w:rPr>
                <w:rFonts w:ascii="Segoe UI Historic" w:hAnsi="Segoe UI Historic" w:cs="Segoe UI Historic"/>
                <w:b w:val="0"/>
                <w:iCs/>
                <w:sz w:val="26"/>
                <w:szCs w:val="26"/>
              </w:rPr>
              <w:t xml:space="preserve"> </w:t>
            </w:r>
            <w:r>
              <w:rPr>
                <w:rFonts w:ascii="Segoe UI Historic" w:hAnsi="Segoe UI Historic" w:cs="Segoe UI Historic"/>
                <w:bCs w:val="0"/>
                <w:iCs/>
                <w:sz w:val="26"/>
                <w:szCs w:val="26"/>
              </w:rPr>
              <w:t>sigma</w:t>
            </w:r>
          </w:p>
        </w:tc>
        <w:tc>
          <w:tcPr>
            <w:tcW w:w="4536" w:type="dxa"/>
            <w:vAlign w:val="center"/>
          </w:tcPr>
          <w:p w14:paraId="2C9210FC" w14:textId="7BC49B84" w:rsidR="00D535A5" w:rsidRDefault="00D535A5" w:rsidP="00417E3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408F1B20" wp14:editId="1D23C9B3">
                  <wp:extent cx="2795145" cy="2343150"/>
                  <wp:effectExtent l="0" t="0" r="571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1113" cy="24068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78" w:type="dxa"/>
            <w:vAlign w:val="center"/>
          </w:tcPr>
          <w:p w14:paraId="7AA25BD9" w14:textId="5E42089B" w:rsidR="00D535A5" w:rsidRDefault="00D535A5" w:rsidP="00417E36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/>
                <w:iCs/>
                <w:sz w:val="26"/>
                <w:szCs w:val="26"/>
              </w:rPr>
            </w:pPr>
            <w:r>
              <w:rPr>
                <w:noProof/>
              </w:rPr>
              <w:drawing>
                <wp:inline distT="0" distB="0" distL="0" distR="0" wp14:anchorId="265106F0" wp14:editId="1B6A53B1">
                  <wp:extent cx="2764790" cy="2334683"/>
                  <wp:effectExtent l="0" t="0" r="0" b="889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547" cy="23623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8EB968" w14:textId="77777777" w:rsidR="006E62C7" w:rsidRDefault="006E62C7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966755C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82DB6FE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5175E08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5B3A0820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F080533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83F1E9C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2EE478E1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3C1970F3" w14:textId="517BAD02" w:rsidR="006E62C7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lastRenderedPageBreak/>
        <w:t>Tables (for different combinations (</w:t>
      </w:r>
      <w:r w:rsidRPr="00410CBE">
        <w:rPr>
          <w:rFonts w:ascii="Segoe UI Historic" w:hAnsi="Segoe UI Historic" w:cs="Segoe UI Historic"/>
          <w:b/>
          <w:iCs/>
          <w:sz w:val="26"/>
          <w:szCs w:val="26"/>
        </w:rPr>
        <w:t>2D Graphs</w:t>
      </w:r>
      <w:r>
        <w:rPr>
          <w:rFonts w:ascii="Segoe UI Historic" w:hAnsi="Segoe UI Historic" w:cs="Segoe UI Historic"/>
          <w:bCs/>
          <w:iCs/>
          <w:sz w:val="26"/>
          <w:szCs w:val="26"/>
        </w:rPr>
        <w:t>)):</w:t>
      </w:r>
    </w:p>
    <w:p w14:paraId="6AFB1F85" w14:textId="25EDF48E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41DEE977" wp14:editId="70AE0BD5">
            <wp:extent cx="5138057" cy="2659603"/>
            <wp:effectExtent l="0" t="0" r="571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66551" cy="267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BB863" w14:textId="6A97314A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73A0A8C7" wp14:editId="739BECDF">
            <wp:extent cx="4648200" cy="284601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13575" cy="2886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D905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487597056" behindDoc="0" locked="0" layoutInCell="1" allowOverlap="1" wp14:anchorId="32CF3A7B" wp14:editId="0F038AAD">
            <wp:simplePos x="457200" y="6215743"/>
            <wp:positionH relativeFrom="column">
              <wp:align>left</wp:align>
            </wp:positionH>
            <wp:positionV relativeFrom="paragraph">
              <wp:align>top</wp:align>
            </wp:positionV>
            <wp:extent cx="5381625" cy="3171825"/>
            <wp:effectExtent l="0" t="0" r="9525" b="9525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659348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6426171C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657EA681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4BCF8757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42D5E5F0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7872E7FD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4B988513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745160A8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2B244002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45BC54EA" w14:textId="77777777" w:rsidR="00410CBE" w:rsidRPr="00410CBE" w:rsidRDefault="00410CBE" w:rsidP="00410CBE">
      <w:pPr>
        <w:rPr>
          <w:rFonts w:ascii="Segoe UI Historic" w:hAnsi="Segoe UI Historic" w:cs="Segoe UI Historic"/>
          <w:sz w:val="26"/>
          <w:szCs w:val="26"/>
        </w:rPr>
      </w:pPr>
    </w:p>
    <w:p w14:paraId="11F0ACF4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63BA5F50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454AC60A" w14:textId="75F2222D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br w:type="textWrapping" w:clear="all"/>
      </w:r>
      <w:r>
        <w:rPr>
          <w:noProof/>
        </w:rPr>
        <w:lastRenderedPageBreak/>
        <w:drawing>
          <wp:inline distT="0" distB="0" distL="0" distR="0" wp14:anchorId="65161B8C" wp14:editId="1C2BA5CD">
            <wp:extent cx="5857875" cy="31146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399C9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rFonts w:ascii="Segoe UI Historic" w:hAnsi="Segoe UI Historic" w:cs="Segoe UI Historic"/>
          <w:bCs/>
          <w:iCs/>
          <w:sz w:val="26"/>
          <w:szCs w:val="26"/>
        </w:rPr>
        <w:t xml:space="preserve">Tables for </w:t>
      </w:r>
      <w:r w:rsidRPr="00410CBE">
        <w:rPr>
          <w:rFonts w:ascii="Segoe UI Historic" w:hAnsi="Segoe UI Historic" w:cs="Segoe UI Historic"/>
          <w:b/>
          <w:iCs/>
          <w:sz w:val="26"/>
          <w:szCs w:val="26"/>
        </w:rPr>
        <w:t>3D graphs</w:t>
      </w:r>
      <w:r>
        <w:rPr>
          <w:rFonts w:ascii="Segoe UI Historic" w:hAnsi="Segoe UI Historic" w:cs="Segoe UI Historic"/>
          <w:bCs/>
          <w:iCs/>
          <w:sz w:val="26"/>
          <w:szCs w:val="26"/>
        </w:rPr>
        <w:t>:</w:t>
      </w:r>
    </w:p>
    <w:p w14:paraId="50F1B6F6" w14:textId="2E0357C9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514B95A8" wp14:editId="1EAC0E16">
            <wp:extent cx="6459278" cy="2645228"/>
            <wp:effectExtent l="0" t="0" r="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98489" cy="266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9C220D" wp14:editId="155050E5">
            <wp:extent cx="6520543" cy="2850926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35407" cy="28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2878D" w14:textId="5D1C9EC2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C4ADE84" w14:textId="3527F770" w:rsidR="006E62C7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94C44F3" wp14:editId="5F9A09E1">
            <wp:extent cx="6858000" cy="2753360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06500" w14:textId="269C5840" w:rsidR="00A21D79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0F24E11F" wp14:editId="11802911">
            <wp:extent cx="6781800" cy="3007854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789706" cy="301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24AE4" w14:textId="5B13AD48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drawing>
          <wp:inline distT="0" distB="0" distL="0" distR="0" wp14:anchorId="1CEB835E" wp14:editId="121B6952">
            <wp:extent cx="6286500" cy="3124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6ACA" w14:textId="77777777" w:rsidR="00410CBE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46EC31E" w14:textId="455429F3" w:rsidR="00A21D79" w:rsidRDefault="00410CBE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8DA2153" wp14:editId="326653B0">
            <wp:extent cx="6858000" cy="3020060"/>
            <wp:effectExtent l="0" t="0" r="0" b="889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0E763" w14:textId="7E3986F2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7FFAE4C7" w14:textId="572791AA" w:rsidR="00A21D79" w:rsidRDefault="00A21D79" w:rsidP="00A21D79">
      <w:pPr>
        <w:spacing w:before="13"/>
        <w:rPr>
          <w:rFonts w:ascii="Segoe UI Historic" w:hAnsi="Segoe UI Historic" w:cs="Segoe UI Historic"/>
          <w:bCs/>
          <w:iCs/>
          <w:sz w:val="26"/>
          <w:szCs w:val="26"/>
        </w:rPr>
      </w:pPr>
    </w:p>
    <w:p w14:paraId="0C5293F2" w14:textId="3560E6BA" w:rsidR="00FA4E45" w:rsidRPr="00FA4E45" w:rsidRDefault="00FA4E45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26"/>
          <w:szCs w:val="26"/>
        </w:rPr>
      </w:pPr>
    </w:p>
    <w:sectPr w:rsidR="00FA4E45" w:rsidRPr="00FA4E45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tqgFAG/FxMwtAAAA"/>
  </w:docVars>
  <w:rsids>
    <w:rsidRoot w:val="007108BF"/>
    <w:rsid w:val="00006278"/>
    <w:rsid w:val="0002063D"/>
    <w:rsid w:val="00024942"/>
    <w:rsid w:val="000253D1"/>
    <w:rsid w:val="00030353"/>
    <w:rsid w:val="00040920"/>
    <w:rsid w:val="000C2CE3"/>
    <w:rsid w:val="000E68C0"/>
    <w:rsid w:val="000E7C43"/>
    <w:rsid w:val="00150E82"/>
    <w:rsid w:val="001966DF"/>
    <w:rsid w:val="001C67D3"/>
    <w:rsid w:val="002160C2"/>
    <w:rsid w:val="0022174A"/>
    <w:rsid w:val="00235FE7"/>
    <w:rsid w:val="00275073"/>
    <w:rsid w:val="002814FA"/>
    <w:rsid w:val="002834A6"/>
    <w:rsid w:val="00292D26"/>
    <w:rsid w:val="002F75FB"/>
    <w:rsid w:val="00312543"/>
    <w:rsid w:val="003308EB"/>
    <w:rsid w:val="00330EBC"/>
    <w:rsid w:val="0036089F"/>
    <w:rsid w:val="00375F06"/>
    <w:rsid w:val="00376A15"/>
    <w:rsid w:val="00377550"/>
    <w:rsid w:val="003875CD"/>
    <w:rsid w:val="003B5CB0"/>
    <w:rsid w:val="003C67A7"/>
    <w:rsid w:val="00401FBC"/>
    <w:rsid w:val="00410CBE"/>
    <w:rsid w:val="00417E36"/>
    <w:rsid w:val="00421F0D"/>
    <w:rsid w:val="00431FA4"/>
    <w:rsid w:val="00434610"/>
    <w:rsid w:val="004450DE"/>
    <w:rsid w:val="0044572C"/>
    <w:rsid w:val="00453F1D"/>
    <w:rsid w:val="004A2B75"/>
    <w:rsid w:val="004B7E30"/>
    <w:rsid w:val="004D2E91"/>
    <w:rsid w:val="004D30A6"/>
    <w:rsid w:val="004E4BF7"/>
    <w:rsid w:val="004F22E3"/>
    <w:rsid w:val="00515801"/>
    <w:rsid w:val="00547AE1"/>
    <w:rsid w:val="00557C8B"/>
    <w:rsid w:val="005962A0"/>
    <w:rsid w:val="005A2E51"/>
    <w:rsid w:val="005B1F6C"/>
    <w:rsid w:val="005B788B"/>
    <w:rsid w:val="005E40DB"/>
    <w:rsid w:val="005E7A91"/>
    <w:rsid w:val="00633A4C"/>
    <w:rsid w:val="0064756D"/>
    <w:rsid w:val="00666141"/>
    <w:rsid w:val="00673978"/>
    <w:rsid w:val="006903C4"/>
    <w:rsid w:val="006A1620"/>
    <w:rsid w:val="006B1A1C"/>
    <w:rsid w:val="006B5ECF"/>
    <w:rsid w:val="006E62C7"/>
    <w:rsid w:val="00706AAF"/>
    <w:rsid w:val="007108BF"/>
    <w:rsid w:val="007130D0"/>
    <w:rsid w:val="007347F9"/>
    <w:rsid w:val="00782A5A"/>
    <w:rsid w:val="007871EE"/>
    <w:rsid w:val="007A3126"/>
    <w:rsid w:val="007D5ED8"/>
    <w:rsid w:val="007F1A0A"/>
    <w:rsid w:val="007F1C20"/>
    <w:rsid w:val="00801D3D"/>
    <w:rsid w:val="0081121B"/>
    <w:rsid w:val="00813434"/>
    <w:rsid w:val="008175E2"/>
    <w:rsid w:val="00832B6C"/>
    <w:rsid w:val="00837EE4"/>
    <w:rsid w:val="00841984"/>
    <w:rsid w:val="0084214E"/>
    <w:rsid w:val="00851B94"/>
    <w:rsid w:val="00857C0A"/>
    <w:rsid w:val="00857E5C"/>
    <w:rsid w:val="008966F2"/>
    <w:rsid w:val="008D16B5"/>
    <w:rsid w:val="00913A6F"/>
    <w:rsid w:val="00913D23"/>
    <w:rsid w:val="009172AB"/>
    <w:rsid w:val="00954111"/>
    <w:rsid w:val="009551F6"/>
    <w:rsid w:val="00984593"/>
    <w:rsid w:val="009F1C7B"/>
    <w:rsid w:val="00A21D79"/>
    <w:rsid w:val="00A33CDB"/>
    <w:rsid w:val="00A34582"/>
    <w:rsid w:val="00A36002"/>
    <w:rsid w:val="00A519CE"/>
    <w:rsid w:val="00A53FAB"/>
    <w:rsid w:val="00A74ABD"/>
    <w:rsid w:val="00A94368"/>
    <w:rsid w:val="00AB265B"/>
    <w:rsid w:val="00AC462F"/>
    <w:rsid w:val="00AD2423"/>
    <w:rsid w:val="00AD5A3C"/>
    <w:rsid w:val="00AE179E"/>
    <w:rsid w:val="00AE35A6"/>
    <w:rsid w:val="00AF056C"/>
    <w:rsid w:val="00AF6324"/>
    <w:rsid w:val="00B23418"/>
    <w:rsid w:val="00B3007A"/>
    <w:rsid w:val="00B433B3"/>
    <w:rsid w:val="00B84947"/>
    <w:rsid w:val="00B94541"/>
    <w:rsid w:val="00BB53F5"/>
    <w:rsid w:val="00BC63AE"/>
    <w:rsid w:val="00BD68D1"/>
    <w:rsid w:val="00BF10B0"/>
    <w:rsid w:val="00BF64E4"/>
    <w:rsid w:val="00BF6989"/>
    <w:rsid w:val="00BF7EA4"/>
    <w:rsid w:val="00C27B80"/>
    <w:rsid w:val="00C543BD"/>
    <w:rsid w:val="00C676A1"/>
    <w:rsid w:val="00C75837"/>
    <w:rsid w:val="00C8123E"/>
    <w:rsid w:val="00C82206"/>
    <w:rsid w:val="00C934E7"/>
    <w:rsid w:val="00CA18E4"/>
    <w:rsid w:val="00CA3626"/>
    <w:rsid w:val="00CB46AA"/>
    <w:rsid w:val="00CC4F15"/>
    <w:rsid w:val="00CE404E"/>
    <w:rsid w:val="00CE6B2A"/>
    <w:rsid w:val="00CF24B0"/>
    <w:rsid w:val="00D00E50"/>
    <w:rsid w:val="00D535A5"/>
    <w:rsid w:val="00D54B6A"/>
    <w:rsid w:val="00D63AFA"/>
    <w:rsid w:val="00DB2DFC"/>
    <w:rsid w:val="00E14A1B"/>
    <w:rsid w:val="00E16ADE"/>
    <w:rsid w:val="00E2274B"/>
    <w:rsid w:val="00E3196A"/>
    <w:rsid w:val="00E37BD2"/>
    <w:rsid w:val="00E61AC2"/>
    <w:rsid w:val="00E723D2"/>
    <w:rsid w:val="00EA364B"/>
    <w:rsid w:val="00EA54C4"/>
    <w:rsid w:val="00EB38B3"/>
    <w:rsid w:val="00EF2879"/>
    <w:rsid w:val="00F2335C"/>
    <w:rsid w:val="00F3202F"/>
    <w:rsid w:val="00F541AC"/>
    <w:rsid w:val="00F55982"/>
    <w:rsid w:val="00F70907"/>
    <w:rsid w:val="00F72189"/>
    <w:rsid w:val="00FA4E45"/>
    <w:rsid w:val="00FB3611"/>
    <w:rsid w:val="00FD3308"/>
    <w:rsid w:val="00FD7CB3"/>
    <w:rsid w:val="00FF0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4-Accent6">
    <w:name w:val="Grid Table 4 Accent 6"/>
    <w:basedOn w:val="TableNormal"/>
    <w:uiPriority w:val="49"/>
    <w:rsid w:val="00C934E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130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0D0"/>
    <w:rPr>
      <w:color w:val="605E5C"/>
      <w:shd w:val="clear" w:color="auto" w:fill="E1DFDD"/>
    </w:rPr>
  </w:style>
  <w:style w:type="table" w:styleId="GridTable2-Accent2">
    <w:name w:val="Grid Table 2 Accent 2"/>
    <w:basedOn w:val="TableNormal"/>
    <w:uiPriority w:val="47"/>
    <w:rsid w:val="00417E36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7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9</TotalTime>
  <Pages>16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77</cp:revision>
  <cp:lastPrinted>2021-03-04T12:24:00Z</cp:lastPrinted>
  <dcterms:created xsi:type="dcterms:W3CDTF">2020-09-08T06:09:00Z</dcterms:created>
  <dcterms:modified xsi:type="dcterms:W3CDTF">2021-03-0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